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D99B8" w14:textId="77777777" w:rsidR="00431542" w:rsidRDefault="00F51CFB" w:rsidP="00F175C0"/>
    <w:p w14:paraId="5D0D99B9" w14:textId="77777777" w:rsidR="00F175C0" w:rsidRDefault="00F175C0" w:rsidP="00F175C0">
      <w:pPr>
        <w:jc w:val="center"/>
        <w:rPr>
          <w:rFonts w:ascii="Arial" w:hAnsi="Arial" w:cs="Arial"/>
          <w:sz w:val="28"/>
          <w:szCs w:val="28"/>
        </w:rPr>
      </w:pPr>
      <w:r w:rsidRPr="00533AB5">
        <w:rPr>
          <w:rFonts w:ascii="Arial" w:hAnsi="Arial" w:cs="Arial"/>
          <w:sz w:val="28"/>
          <w:szCs w:val="28"/>
        </w:rPr>
        <w:t>JOB DESCRIPTION</w:t>
      </w:r>
    </w:p>
    <w:p w14:paraId="5D0D99BA" w14:textId="77777777" w:rsidR="00533AB5" w:rsidRPr="00533AB5" w:rsidRDefault="00533AB5" w:rsidP="00F175C0">
      <w:pPr>
        <w:jc w:val="center"/>
        <w:rPr>
          <w:rFonts w:ascii="Arial" w:hAnsi="Arial" w:cs="Arial"/>
          <w:sz w:val="28"/>
          <w:szCs w:val="28"/>
        </w:rPr>
      </w:pPr>
    </w:p>
    <w:p w14:paraId="5D0D99BB" w14:textId="77777777"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300"/>
        <w:gridCol w:w="1830"/>
        <w:gridCol w:w="2808"/>
      </w:tblGrid>
      <w:tr w:rsidR="00533AB5" w14:paraId="5D0D99C0" w14:textId="77777777" w:rsidTr="00533AB5">
        <w:trPr>
          <w:trHeight w:val="432"/>
        </w:trPr>
        <w:tc>
          <w:tcPr>
            <w:tcW w:w="1740" w:type="dxa"/>
          </w:tcPr>
          <w:p w14:paraId="5D0D99BC" w14:textId="77777777" w:rsidR="00533AB5" w:rsidRPr="00533AB5" w:rsidRDefault="00533AB5" w:rsidP="00F175C0">
            <w:pPr>
              <w:rPr>
                <w:rFonts w:cs="Arial"/>
                <w:b/>
              </w:rPr>
            </w:pPr>
            <w:r w:rsidRPr="00533AB5">
              <w:rPr>
                <w:rFonts w:cs="Arial"/>
                <w:b/>
              </w:rPr>
              <w:t>TITLE:</w:t>
            </w:r>
          </w:p>
        </w:tc>
        <w:tc>
          <w:tcPr>
            <w:tcW w:w="3300" w:type="dxa"/>
          </w:tcPr>
          <w:p w14:paraId="5D0D99BD" w14:textId="54991EC1" w:rsidR="00533AB5" w:rsidRPr="00533AB5" w:rsidRDefault="007624C4" w:rsidP="009A7719">
            <w:pPr>
              <w:rPr>
                <w:rFonts w:cs="Arial"/>
              </w:rPr>
            </w:pPr>
            <w:r>
              <w:rPr>
                <w:rFonts w:cs="Arial"/>
              </w:rPr>
              <w:t xml:space="preserve">Senior </w:t>
            </w:r>
            <w:r w:rsidR="000B7D9F">
              <w:rPr>
                <w:rFonts w:cs="Arial"/>
              </w:rPr>
              <w:t>Proposal Strategist</w:t>
            </w:r>
            <w:r w:rsidR="00A42BB3">
              <w:rPr>
                <w:rFonts w:cs="Arial"/>
              </w:rPr>
              <w:t xml:space="preserve"> </w:t>
            </w:r>
          </w:p>
        </w:tc>
        <w:tc>
          <w:tcPr>
            <w:tcW w:w="1830" w:type="dxa"/>
          </w:tcPr>
          <w:p w14:paraId="5D0D99BE" w14:textId="77777777" w:rsidR="00533AB5" w:rsidRPr="00533AB5" w:rsidRDefault="00533AB5" w:rsidP="002D613C">
            <w:pPr>
              <w:rPr>
                <w:rFonts w:cs="Arial"/>
                <w:b/>
              </w:rPr>
            </w:pPr>
            <w:r w:rsidRPr="00533AB5">
              <w:rPr>
                <w:rFonts w:cs="Arial"/>
                <w:b/>
              </w:rPr>
              <w:t>DATE:</w:t>
            </w:r>
          </w:p>
        </w:tc>
        <w:tc>
          <w:tcPr>
            <w:tcW w:w="2808" w:type="dxa"/>
          </w:tcPr>
          <w:p w14:paraId="5D0D99BF" w14:textId="6B122DC7" w:rsidR="00533AB5" w:rsidRPr="00533AB5" w:rsidRDefault="007624C4" w:rsidP="00F175C0">
            <w:pPr>
              <w:rPr>
                <w:rFonts w:cs="Arial"/>
              </w:rPr>
            </w:pPr>
            <w:r>
              <w:rPr>
                <w:rFonts w:cs="Arial"/>
              </w:rPr>
              <w:t>4.30.</w:t>
            </w:r>
            <w:r w:rsidR="00A42BB3">
              <w:rPr>
                <w:rFonts w:cs="Arial"/>
              </w:rPr>
              <w:t>201</w:t>
            </w:r>
            <w:r>
              <w:rPr>
                <w:rFonts w:cs="Arial"/>
              </w:rPr>
              <w:t>9</w:t>
            </w:r>
          </w:p>
        </w:tc>
      </w:tr>
      <w:tr w:rsidR="00533AB5" w14:paraId="5D0D99C5" w14:textId="77777777" w:rsidTr="00533AB5">
        <w:trPr>
          <w:trHeight w:val="405"/>
        </w:trPr>
        <w:tc>
          <w:tcPr>
            <w:tcW w:w="1740" w:type="dxa"/>
          </w:tcPr>
          <w:p w14:paraId="5D0D99C1" w14:textId="77777777" w:rsidR="00533AB5" w:rsidRPr="00533AB5" w:rsidRDefault="00533AB5" w:rsidP="00F175C0">
            <w:pPr>
              <w:rPr>
                <w:rFonts w:cs="Arial"/>
                <w:b/>
              </w:rPr>
            </w:pPr>
            <w:r w:rsidRPr="00533AB5">
              <w:rPr>
                <w:rFonts w:cs="Arial"/>
                <w:b/>
              </w:rPr>
              <w:t>REPORTS TO:</w:t>
            </w:r>
          </w:p>
        </w:tc>
        <w:tc>
          <w:tcPr>
            <w:tcW w:w="3300" w:type="dxa"/>
          </w:tcPr>
          <w:p w14:paraId="5D0D99C2" w14:textId="365FEE03" w:rsidR="00533AB5" w:rsidRPr="00533AB5" w:rsidRDefault="007624C4" w:rsidP="00F175C0">
            <w:pPr>
              <w:rPr>
                <w:rFonts w:cs="Arial"/>
              </w:rPr>
            </w:pPr>
            <w:r>
              <w:rPr>
                <w:rFonts w:cs="Arial"/>
              </w:rPr>
              <w:t>VP of Marketing</w:t>
            </w:r>
          </w:p>
        </w:tc>
        <w:tc>
          <w:tcPr>
            <w:tcW w:w="1830" w:type="dxa"/>
          </w:tcPr>
          <w:p w14:paraId="5D0D99C3" w14:textId="77777777" w:rsidR="00533AB5" w:rsidRPr="00533AB5" w:rsidRDefault="00533AB5" w:rsidP="002D613C">
            <w:pPr>
              <w:rPr>
                <w:rFonts w:cs="Arial"/>
                <w:b/>
              </w:rPr>
            </w:pPr>
            <w:r w:rsidRPr="00533AB5">
              <w:rPr>
                <w:rFonts w:cs="Arial"/>
                <w:b/>
              </w:rPr>
              <w:t>FLSA STATUS:</w:t>
            </w:r>
          </w:p>
        </w:tc>
        <w:tc>
          <w:tcPr>
            <w:tcW w:w="2808" w:type="dxa"/>
          </w:tcPr>
          <w:p w14:paraId="5D0D99C4" w14:textId="77777777" w:rsidR="00533AB5" w:rsidRPr="00533AB5" w:rsidRDefault="00B10D03" w:rsidP="00F175C0">
            <w:pPr>
              <w:rPr>
                <w:rFonts w:cs="Arial"/>
              </w:rPr>
            </w:pPr>
            <w:r>
              <w:rPr>
                <w:rFonts w:cs="Arial"/>
              </w:rPr>
              <w:t>Hourly Non-</w:t>
            </w:r>
            <w:r w:rsidR="00533AB5" w:rsidRPr="00533AB5">
              <w:rPr>
                <w:rFonts w:cs="Arial"/>
              </w:rPr>
              <w:t>Exempt</w:t>
            </w:r>
          </w:p>
        </w:tc>
      </w:tr>
      <w:tr w:rsidR="00533AB5" w14:paraId="5D0D99CA" w14:textId="77777777" w:rsidTr="00533AB5">
        <w:trPr>
          <w:trHeight w:val="80"/>
        </w:trPr>
        <w:tc>
          <w:tcPr>
            <w:tcW w:w="1740" w:type="dxa"/>
          </w:tcPr>
          <w:p w14:paraId="5D0D99C6" w14:textId="77777777" w:rsidR="00533AB5" w:rsidRPr="00533AB5" w:rsidRDefault="00533AB5" w:rsidP="00F175C0">
            <w:pPr>
              <w:rPr>
                <w:rFonts w:cs="Arial"/>
                <w:b/>
              </w:rPr>
            </w:pPr>
            <w:r>
              <w:rPr>
                <w:rFonts w:cs="Arial"/>
                <w:b/>
              </w:rPr>
              <w:t>DEPARTMENT:</w:t>
            </w:r>
          </w:p>
        </w:tc>
        <w:tc>
          <w:tcPr>
            <w:tcW w:w="3300" w:type="dxa"/>
          </w:tcPr>
          <w:p w14:paraId="5D0D99C7" w14:textId="6521BD7B" w:rsidR="00533AB5" w:rsidRPr="00533AB5" w:rsidRDefault="000B7D9F" w:rsidP="00F175C0">
            <w:pPr>
              <w:rPr>
                <w:rFonts w:cs="Arial"/>
              </w:rPr>
            </w:pPr>
            <w:r>
              <w:rPr>
                <w:rFonts w:cs="Arial"/>
              </w:rPr>
              <w:t>Marketing</w:t>
            </w:r>
          </w:p>
        </w:tc>
        <w:tc>
          <w:tcPr>
            <w:tcW w:w="1830" w:type="dxa"/>
          </w:tcPr>
          <w:p w14:paraId="5D0D99C8" w14:textId="77777777" w:rsidR="00533AB5" w:rsidRPr="00533AB5" w:rsidRDefault="00533AB5" w:rsidP="00533AB5">
            <w:pPr>
              <w:rPr>
                <w:rFonts w:cs="Arial"/>
                <w:b/>
              </w:rPr>
            </w:pPr>
            <w:r>
              <w:rPr>
                <w:rFonts w:cs="Arial"/>
                <w:b/>
              </w:rPr>
              <w:t>MGT/SPVR:</w:t>
            </w:r>
          </w:p>
        </w:tc>
        <w:tc>
          <w:tcPr>
            <w:tcW w:w="2808" w:type="dxa"/>
          </w:tcPr>
          <w:p w14:paraId="5D0D99C9" w14:textId="77777777" w:rsidR="00533AB5" w:rsidRPr="00533AB5" w:rsidRDefault="009A7719" w:rsidP="009A7719">
            <w:pPr>
              <w:rPr>
                <w:rFonts w:cs="Arial"/>
              </w:rPr>
            </w:pPr>
            <w:r>
              <w:rPr>
                <w:rFonts w:cs="Arial"/>
              </w:rPr>
              <w:t>No</w:t>
            </w:r>
          </w:p>
        </w:tc>
      </w:tr>
    </w:tbl>
    <w:p w14:paraId="5D0D99CB" w14:textId="77777777" w:rsidR="006C324F" w:rsidRDefault="006C324F" w:rsidP="00F175C0">
      <w:pPr>
        <w:rPr>
          <w:rFonts w:ascii="Arial" w:hAnsi="Arial" w:cs="Arial"/>
        </w:rPr>
      </w:pPr>
    </w:p>
    <w:p w14:paraId="5D0D99CC" w14:textId="77777777" w:rsidR="006C324F" w:rsidRDefault="006C324F" w:rsidP="00F175C0">
      <w:pPr>
        <w:rPr>
          <w:rFonts w:ascii="Arial" w:hAnsi="Arial" w:cs="Arial"/>
        </w:rPr>
      </w:pPr>
      <w:r>
        <w:rPr>
          <w:rFonts w:ascii="Arial" w:hAnsi="Arial" w:cs="Arial"/>
        </w:rPr>
        <w:t>__________________________________________________________________________________</w:t>
      </w:r>
    </w:p>
    <w:p w14:paraId="5D0D99CD" w14:textId="77777777" w:rsidR="006C324F" w:rsidRPr="00B10D03" w:rsidRDefault="006C324F" w:rsidP="00F175C0">
      <w:pPr>
        <w:rPr>
          <w:rFonts w:cs="Arial"/>
        </w:rPr>
      </w:pPr>
    </w:p>
    <w:p w14:paraId="5D0D99CE" w14:textId="77777777" w:rsidR="009A7719" w:rsidRPr="009A7719" w:rsidRDefault="009A7719" w:rsidP="009A7719">
      <w:pPr>
        <w:autoSpaceDE w:val="0"/>
        <w:autoSpaceDN w:val="0"/>
        <w:adjustRightInd w:val="0"/>
        <w:rPr>
          <w:rFonts w:cs="Arial"/>
          <w:color w:val="000000"/>
        </w:rPr>
      </w:pPr>
      <w:r w:rsidRPr="009A7719">
        <w:rPr>
          <w:rFonts w:cs="Arial"/>
          <w:b/>
          <w:bCs/>
          <w:color w:val="000000"/>
        </w:rPr>
        <w:t>SUMMARY</w:t>
      </w:r>
      <w:r w:rsidRPr="009A7719">
        <w:rPr>
          <w:rFonts w:cs="Arial"/>
          <w:color w:val="000000"/>
        </w:rPr>
        <w:t xml:space="preserve"> </w:t>
      </w:r>
    </w:p>
    <w:p w14:paraId="6A99E7E9" w14:textId="50F9A12C" w:rsidR="007624C4" w:rsidRPr="00A42BB3" w:rsidRDefault="00A42BB3" w:rsidP="007624C4">
      <w:r>
        <w:t xml:space="preserve">The </w:t>
      </w:r>
      <w:r w:rsidR="007624C4">
        <w:t xml:space="preserve">Senior </w:t>
      </w:r>
      <w:r w:rsidR="000B7D9F">
        <w:t>Proposal Strategist</w:t>
      </w:r>
      <w:r>
        <w:t xml:space="preserve"> </w:t>
      </w:r>
      <w:r w:rsidR="007624C4">
        <w:t xml:space="preserve">reports to the VP of Marketing and is responsible for </w:t>
      </w:r>
      <w:r w:rsidRPr="00A42BB3">
        <w:t>bid</w:t>
      </w:r>
      <w:r w:rsidR="007624C4">
        <w:t>-winning, timely, accurate, complete and on-time proposal</w:t>
      </w:r>
      <w:r w:rsidRPr="00A42BB3">
        <w:t xml:space="preserve"> responses, budget </w:t>
      </w:r>
      <w:r w:rsidRPr="00A17380">
        <w:rPr>
          <w:noProof/>
        </w:rPr>
        <w:t>deliverables</w:t>
      </w:r>
      <w:r w:rsidR="007624C4">
        <w:t>, and presentations</w:t>
      </w:r>
      <w:r>
        <w:t>.</w:t>
      </w:r>
      <w:r w:rsidR="007624C4" w:rsidRPr="007624C4">
        <w:t xml:space="preserve"> </w:t>
      </w:r>
      <w:r w:rsidR="007624C4">
        <w:t>Ability to manage incoming content and deadlines as well soft-skills in coordinating w</w:t>
      </w:r>
      <w:r w:rsidR="00F51CFB">
        <w:t>ith</w:t>
      </w:r>
      <w:r w:rsidR="007624C4" w:rsidRPr="00A42BB3">
        <w:t xml:space="preserve"> Sales, Sales </w:t>
      </w:r>
      <w:r w:rsidR="007624C4" w:rsidRPr="00A17380">
        <w:rPr>
          <w:noProof/>
        </w:rPr>
        <w:t>Management</w:t>
      </w:r>
      <w:r w:rsidR="007624C4" w:rsidRPr="00A42BB3">
        <w:t xml:space="preserve"> and Sales Operations </w:t>
      </w:r>
      <w:r w:rsidR="007624C4">
        <w:t xml:space="preserve">are essential. Ensures </w:t>
      </w:r>
      <w:r w:rsidR="007624C4" w:rsidRPr="00A42BB3">
        <w:t>that all deliverables meet the bid and budget timelines</w:t>
      </w:r>
      <w:r w:rsidR="007624C4">
        <w:t>. Copy-writing and proofing acumen as well as strong layout and graphic design skills are mandatory.</w:t>
      </w:r>
      <w:r w:rsidR="006B1B66">
        <w:t xml:space="preserve"> Passion for design and knowledge of workplace environments, products, and strategies is key.</w:t>
      </w:r>
    </w:p>
    <w:p w14:paraId="5D0D99D0" w14:textId="77777777" w:rsidR="009A7719" w:rsidRPr="009A7719" w:rsidRDefault="009A7719" w:rsidP="009A7719">
      <w:pPr>
        <w:autoSpaceDE w:val="0"/>
        <w:autoSpaceDN w:val="0"/>
        <w:adjustRightInd w:val="0"/>
        <w:rPr>
          <w:rFonts w:cs="Arial"/>
          <w:color w:val="000000"/>
        </w:rPr>
      </w:pPr>
    </w:p>
    <w:p w14:paraId="5D0D99D1" w14:textId="77777777" w:rsidR="009A7719" w:rsidRPr="009A7719" w:rsidRDefault="009A7719" w:rsidP="009A7719">
      <w:pPr>
        <w:autoSpaceDE w:val="0"/>
        <w:autoSpaceDN w:val="0"/>
        <w:adjustRightInd w:val="0"/>
        <w:rPr>
          <w:rFonts w:cs="Arial"/>
          <w:i/>
          <w:iCs/>
          <w:color w:val="000000"/>
        </w:rPr>
      </w:pPr>
      <w:r w:rsidRPr="009A7719">
        <w:rPr>
          <w:rFonts w:cs="Arial"/>
          <w:b/>
          <w:bCs/>
          <w:color w:val="000000"/>
        </w:rPr>
        <w:t>ESSENTIAL DUTIES AND RESPONSIBILITIES</w:t>
      </w:r>
      <w:r w:rsidRPr="009A7719">
        <w:rPr>
          <w:rFonts w:cs="Arial"/>
          <w:b/>
          <w:bCs/>
          <w:i/>
          <w:iCs/>
          <w:color w:val="000000"/>
        </w:rPr>
        <w:t xml:space="preserve"> </w:t>
      </w:r>
      <w:r w:rsidRPr="009A7719">
        <w:rPr>
          <w:rFonts w:cs="Arial"/>
          <w:i/>
          <w:iCs/>
          <w:color w:val="000000"/>
        </w:rPr>
        <w:t>include the following. Other duties may be assigned.</w:t>
      </w:r>
    </w:p>
    <w:p w14:paraId="5D0D99D2" w14:textId="44CD2E9E" w:rsidR="00A42BB3" w:rsidRPr="00A42BB3" w:rsidRDefault="00A42BB3" w:rsidP="00A42BB3">
      <w:pPr>
        <w:numPr>
          <w:ilvl w:val="0"/>
          <w:numId w:val="4"/>
        </w:numPr>
        <w:spacing w:after="200" w:line="276" w:lineRule="auto"/>
        <w:contextualSpacing/>
      </w:pPr>
      <w:r w:rsidRPr="00A42BB3">
        <w:t xml:space="preserve">Reviews RFP upon receipt and leads </w:t>
      </w:r>
      <w:r w:rsidRPr="00A17380">
        <w:rPr>
          <w:noProof/>
        </w:rPr>
        <w:t>initial</w:t>
      </w:r>
      <w:r w:rsidRPr="00A42BB3">
        <w:t xml:space="preserve"> meeting with Sales, Sales </w:t>
      </w:r>
      <w:r w:rsidRPr="00A17380">
        <w:rPr>
          <w:noProof/>
        </w:rPr>
        <w:t>Management</w:t>
      </w:r>
      <w:r w:rsidRPr="00A42BB3">
        <w:t xml:space="preserve"> and Sales Operations to determine the strategy</w:t>
      </w:r>
      <w:r>
        <w:t>.</w:t>
      </w:r>
    </w:p>
    <w:p w14:paraId="5D0D99D3" w14:textId="77777777" w:rsidR="00A42BB3" w:rsidRPr="00A42BB3" w:rsidRDefault="00A42BB3" w:rsidP="00A42BB3">
      <w:pPr>
        <w:numPr>
          <w:ilvl w:val="0"/>
          <w:numId w:val="4"/>
        </w:numPr>
        <w:spacing w:after="200" w:line="276" w:lineRule="auto"/>
        <w:contextualSpacing/>
      </w:pPr>
      <w:r w:rsidRPr="00A42BB3">
        <w:t xml:space="preserve">Identifies any contractual language in the bid that needs to </w:t>
      </w:r>
      <w:r w:rsidRPr="00A17380">
        <w:rPr>
          <w:noProof/>
        </w:rPr>
        <w:t>be reviewed</w:t>
      </w:r>
      <w:r w:rsidRPr="00A42BB3">
        <w:t xml:space="preserve"> by Pivot Leadership </w:t>
      </w:r>
      <w:r w:rsidRPr="00A17380">
        <w:rPr>
          <w:noProof/>
        </w:rPr>
        <w:t>and/or</w:t>
      </w:r>
      <w:r w:rsidRPr="00A42BB3">
        <w:t xml:space="preserve"> </w:t>
      </w:r>
      <w:r w:rsidRPr="00A17380">
        <w:rPr>
          <w:noProof/>
        </w:rPr>
        <w:t>Accounting .</w:t>
      </w:r>
    </w:p>
    <w:p w14:paraId="5D0D99D4" w14:textId="77777777" w:rsidR="00A42BB3" w:rsidRPr="00A42BB3" w:rsidRDefault="00A42BB3" w:rsidP="00A42BB3">
      <w:pPr>
        <w:numPr>
          <w:ilvl w:val="0"/>
          <w:numId w:val="4"/>
        </w:numPr>
        <w:spacing w:after="200" w:line="276" w:lineRule="auto"/>
        <w:contextualSpacing/>
      </w:pPr>
      <w:r w:rsidRPr="00A42BB3">
        <w:t xml:space="preserve">Organizes and leads </w:t>
      </w:r>
      <w:r>
        <w:t>all bid</w:t>
      </w:r>
      <w:r w:rsidRPr="00A42BB3">
        <w:t xml:space="preserve"> </w:t>
      </w:r>
      <w:r>
        <w:t>m</w:t>
      </w:r>
      <w:r w:rsidRPr="00A42BB3">
        <w:t>eetings and is responsible for assigning and coordinating all deliverables</w:t>
      </w:r>
      <w:r>
        <w:t>.</w:t>
      </w:r>
    </w:p>
    <w:p w14:paraId="5D0D99D5" w14:textId="77777777" w:rsidR="00A42BB3" w:rsidRPr="00A42BB3" w:rsidRDefault="00A42BB3" w:rsidP="00A42BB3">
      <w:pPr>
        <w:numPr>
          <w:ilvl w:val="0"/>
          <w:numId w:val="4"/>
        </w:numPr>
        <w:spacing w:after="200" w:line="276" w:lineRule="auto"/>
        <w:contextualSpacing/>
      </w:pPr>
      <w:r w:rsidRPr="00A42BB3">
        <w:t>Creates bid timeline with task due dates</w:t>
      </w:r>
      <w:r>
        <w:t>.</w:t>
      </w:r>
    </w:p>
    <w:p w14:paraId="5D0D99D6" w14:textId="519E63B8" w:rsidR="00A42BB3" w:rsidRDefault="00A42BB3" w:rsidP="00A42BB3">
      <w:pPr>
        <w:numPr>
          <w:ilvl w:val="0"/>
          <w:numId w:val="4"/>
        </w:numPr>
        <w:spacing w:after="200" w:line="276" w:lineRule="auto"/>
        <w:contextualSpacing/>
      </w:pPr>
      <w:r w:rsidRPr="00A17380">
        <w:rPr>
          <w:noProof/>
        </w:rPr>
        <w:t>Identifies any additional bid requirements ( i.e. product and warranty information, fabrics/finishes,  process questions, related project experience, etc)  and coordinates deliverables with the appropriate parties.</w:t>
      </w:r>
    </w:p>
    <w:p w14:paraId="4464657B" w14:textId="7C3EA1E9" w:rsidR="006B1B66" w:rsidRPr="00A42BB3" w:rsidRDefault="006B1B66" w:rsidP="00A42BB3">
      <w:pPr>
        <w:numPr>
          <w:ilvl w:val="0"/>
          <w:numId w:val="4"/>
        </w:numPr>
        <w:spacing w:after="200" w:line="276" w:lineRule="auto"/>
        <w:contextualSpacing/>
      </w:pPr>
      <w:r>
        <w:t>Makes product suggestions, particularly for ancillary products, and when alternates are required.</w:t>
      </w:r>
    </w:p>
    <w:p w14:paraId="5D0D99D7" w14:textId="77777777" w:rsidR="00A42BB3" w:rsidRPr="00A42BB3" w:rsidRDefault="00A42BB3" w:rsidP="00A42BB3">
      <w:pPr>
        <w:numPr>
          <w:ilvl w:val="0"/>
          <w:numId w:val="4"/>
        </w:numPr>
        <w:spacing w:after="200" w:line="276" w:lineRule="auto"/>
        <w:contextualSpacing/>
      </w:pPr>
      <w:r w:rsidRPr="00A42BB3">
        <w:t>Follows up with task assignees to ensure they are on track to deliver th</w:t>
      </w:r>
      <w:r>
        <w:t>e required content</w:t>
      </w:r>
      <w:r w:rsidRPr="00A42BB3">
        <w:t xml:space="preserve"> by stated deadlines</w:t>
      </w:r>
    </w:p>
    <w:p w14:paraId="5D0D99D8" w14:textId="77777777" w:rsidR="00A42BB3" w:rsidRPr="00A42BB3" w:rsidRDefault="00A42BB3" w:rsidP="00A42BB3">
      <w:pPr>
        <w:numPr>
          <w:ilvl w:val="1"/>
          <w:numId w:val="4"/>
        </w:numPr>
        <w:spacing w:after="200" w:line="276" w:lineRule="auto"/>
        <w:contextualSpacing/>
      </w:pPr>
      <w:r w:rsidRPr="00A42BB3">
        <w:t>Systems pricing and image deliverables and estimate of hours from Design Group</w:t>
      </w:r>
    </w:p>
    <w:p w14:paraId="5D0D99D9" w14:textId="77777777" w:rsidR="00A42BB3" w:rsidRPr="00A42BB3" w:rsidRDefault="00A42BB3" w:rsidP="00A42BB3">
      <w:pPr>
        <w:numPr>
          <w:ilvl w:val="1"/>
          <w:numId w:val="4"/>
        </w:numPr>
        <w:spacing w:after="200" w:line="276" w:lineRule="auto"/>
        <w:contextualSpacing/>
      </w:pPr>
      <w:r w:rsidRPr="00A42BB3">
        <w:t>Ancillary pricing and image deliverables from self or Ancillary Design Group</w:t>
      </w:r>
    </w:p>
    <w:p w14:paraId="5D0D99DA" w14:textId="77777777" w:rsidR="00A42BB3" w:rsidRPr="00A42BB3" w:rsidRDefault="00A42BB3" w:rsidP="00A42BB3">
      <w:pPr>
        <w:numPr>
          <w:ilvl w:val="1"/>
          <w:numId w:val="4"/>
        </w:numPr>
        <w:spacing w:after="200" w:line="276" w:lineRule="auto"/>
        <w:contextualSpacing/>
      </w:pPr>
      <w:r w:rsidRPr="00A42BB3">
        <w:t>Labor pricing from PM/Installation Group</w:t>
      </w:r>
    </w:p>
    <w:p w14:paraId="5D0D99DB" w14:textId="77777777" w:rsidR="00A42BB3" w:rsidRPr="00A42BB3" w:rsidRDefault="00A42BB3" w:rsidP="00A42BB3">
      <w:pPr>
        <w:numPr>
          <w:ilvl w:val="1"/>
          <w:numId w:val="4"/>
        </w:numPr>
        <w:spacing w:after="200" w:line="276" w:lineRule="auto"/>
        <w:contextualSpacing/>
      </w:pPr>
      <w:r w:rsidRPr="00A42BB3">
        <w:t>Project schedule from the PM Group</w:t>
      </w:r>
    </w:p>
    <w:p w14:paraId="5D0D99DC" w14:textId="77777777" w:rsidR="00A42BB3" w:rsidRPr="00A42BB3" w:rsidRDefault="00A42BB3" w:rsidP="00A42BB3">
      <w:pPr>
        <w:numPr>
          <w:ilvl w:val="1"/>
          <w:numId w:val="4"/>
        </w:numPr>
        <w:spacing w:after="200" w:line="276" w:lineRule="auto"/>
        <w:contextualSpacing/>
      </w:pPr>
      <w:r w:rsidRPr="00A42BB3">
        <w:t>Additional Visuals (i.e. renderings, fly-throughs, org. charts)</w:t>
      </w:r>
    </w:p>
    <w:p w14:paraId="5D0D99DD" w14:textId="77777777" w:rsidR="00A42BB3" w:rsidRPr="00A42BB3" w:rsidRDefault="00A42BB3" w:rsidP="00A42BB3">
      <w:pPr>
        <w:numPr>
          <w:ilvl w:val="1"/>
          <w:numId w:val="4"/>
        </w:numPr>
        <w:spacing w:after="200" w:line="276" w:lineRule="auto"/>
        <w:contextualSpacing/>
      </w:pPr>
      <w:r w:rsidRPr="00A42BB3">
        <w:t>Branding of document from Marketing</w:t>
      </w:r>
    </w:p>
    <w:p w14:paraId="5D0D99DE" w14:textId="77777777" w:rsidR="00A42BB3" w:rsidRPr="00A42BB3" w:rsidRDefault="00A42BB3" w:rsidP="00A42BB3">
      <w:pPr>
        <w:numPr>
          <w:ilvl w:val="0"/>
          <w:numId w:val="4"/>
        </w:numPr>
        <w:spacing w:after="200" w:line="276" w:lineRule="auto"/>
        <w:contextualSpacing/>
        <w:rPr>
          <w:color w:val="000000" w:themeColor="text1"/>
        </w:rPr>
      </w:pPr>
      <w:r w:rsidRPr="00A42BB3">
        <w:rPr>
          <w:color w:val="000000" w:themeColor="text1"/>
        </w:rPr>
        <w:t>Owns final pricing template compiling all departmental pricing (products &amp; services) with accuracy and delivered on-time</w:t>
      </w:r>
      <w:r>
        <w:rPr>
          <w:color w:val="000000" w:themeColor="text1"/>
        </w:rPr>
        <w:t>.</w:t>
      </w:r>
    </w:p>
    <w:p w14:paraId="5D0D99DF" w14:textId="77777777" w:rsidR="00A42BB3" w:rsidRPr="00A42BB3" w:rsidRDefault="00A42BB3" w:rsidP="00A42BB3">
      <w:pPr>
        <w:numPr>
          <w:ilvl w:val="0"/>
          <w:numId w:val="4"/>
        </w:numPr>
        <w:spacing w:after="200" w:line="276" w:lineRule="auto"/>
        <w:contextualSpacing/>
      </w:pPr>
      <w:r w:rsidRPr="00A42BB3">
        <w:t xml:space="preserve">Works with Sales Management to ensure the clarity and accuracy of </w:t>
      </w:r>
      <w:r w:rsidRPr="00A17380">
        <w:rPr>
          <w:noProof/>
        </w:rPr>
        <w:t>final</w:t>
      </w:r>
      <w:r w:rsidRPr="00A42BB3">
        <w:t xml:space="preserve"> bid document</w:t>
      </w:r>
      <w:r>
        <w:t>.</w:t>
      </w:r>
    </w:p>
    <w:p w14:paraId="5D0D99E0" w14:textId="77777777" w:rsidR="00A42BB3" w:rsidRPr="00A42BB3" w:rsidRDefault="00A42BB3" w:rsidP="00A42BB3">
      <w:pPr>
        <w:numPr>
          <w:ilvl w:val="0"/>
          <w:numId w:val="4"/>
        </w:numPr>
        <w:spacing w:after="200" w:line="276" w:lineRule="auto"/>
        <w:contextualSpacing/>
      </w:pPr>
      <w:r w:rsidRPr="00A42BB3">
        <w:t xml:space="preserve">Provides </w:t>
      </w:r>
      <w:r w:rsidRPr="00A17380">
        <w:rPr>
          <w:noProof/>
        </w:rPr>
        <w:t>final</w:t>
      </w:r>
      <w:r w:rsidRPr="00A42BB3">
        <w:t xml:space="preserve"> complete document to sales for delivery</w:t>
      </w:r>
      <w:r>
        <w:t>.</w:t>
      </w:r>
      <w:r w:rsidRPr="00A42BB3">
        <w:t xml:space="preserve"> </w:t>
      </w:r>
    </w:p>
    <w:p w14:paraId="5D0D99E1" w14:textId="77777777" w:rsidR="00A42BB3" w:rsidRPr="00A42BB3" w:rsidRDefault="00A42BB3" w:rsidP="00A42BB3">
      <w:pPr>
        <w:numPr>
          <w:ilvl w:val="0"/>
          <w:numId w:val="4"/>
        </w:numPr>
        <w:autoSpaceDE w:val="0"/>
        <w:autoSpaceDN w:val="0"/>
        <w:adjustRightInd w:val="0"/>
        <w:spacing w:after="200" w:line="276" w:lineRule="auto"/>
        <w:contextualSpacing/>
        <w:rPr>
          <w:rFonts w:cs="Arial"/>
          <w:color w:val="000000"/>
        </w:rPr>
      </w:pPr>
      <w:r w:rsidRPr="00A42BB3">
        <w:rPr>
          <w:rFonts w:cs="Arial"/>
          <w:color w:val="000000"/>
        </w:rPr>
        <w:lastRenderedPageBreak/>
        <w:t xml:space="preserve">Tracks time worked into </w:t>
      </w:r>
      <w:r w:rsidRPr="00A17380">
        <w:rPr>
          <w:rFonts w:cs="Arial"/>
          <w:noProof/>
          <w:color w:val="000000"/>
        </w:rPr>
        <w:t>database</w:t>
      </w:r>
      <w:r w:rsidRPr="00A42BB3">
        <w:rPr>
          <w:rFonts w:cs="Arial"/>
          <w:color w:val="000000"/>
        </w:rPr>
        <w:t xml:space="preserve"> by job/project every week.</w:t>
      </w:r>
    </w:p>
    <w:p w14:paraId="5D0D99E3" w14:textId="3299FFAF" w:rsidR="00A42BB3" w:rsidRPr="00A42BB3" w:rsidRDefault="00A42BB3" w:rsidP="00A42BB3">
      <w:pPr>
        <w:numPr>
          <w:ilvl w:val="0"/>
          <w:numId w:val="4"/>
        </w:numPr>
        <w:autoSpaceDE w:val="0"/>
        <w:autoSpaceDN w:val="0"/>
        <w:adjustRightInd w:val="0"/>
        <w:spacing w:after="200" w:line="276" w:lineRule="auto"/>
        <w:contextualSpacing/>
        <w:rPr>
          <w:rFonts w:cs="Arial"/>
          <w:color w:val="000000"/>
        </w:rPr>
      </w:pPr>
      <w:r w:rsidRPr="00A42BB3">
        <w:rPr>
          <w:rFonts w:cs="Arial"/>
          <w:color w:val="000000"/>
        </w:rPr>
        <w:t>Incorporates best practices for product applications and bid responses.</w:t>
      </w:r>
      <w:r w:rsidR="006B1B66">
        <w:rPr>
          <w:rFonts w:cs="Arial"/>
          <w:color w:val="000000"/>
        </w:rPr>
        <w:t xml:space="preserve"> </w:t>
      </w:r>
      <w:r w:rsidRPr="00A42BB3">
        <w:rPr>
          <w:rFonts w:cs="Arial"/>
          <w:color w:val="000000"/>
        </w:rPr>
        <w:t>Continuously seeks out learning opportunities for product applications and shares with design departments.</w:t>
      </w:r>
    </w:p>
    <w:p w14:paraId="5D0D99E5" w14:textId="77777777" w:rsidR="00A42BB3" w:rsidRPr="00A42BB3" w:rsidRDefault="00A42BB3" w:rsidP="00A42BB3">
      <w:pPr>
        <w:numPr>
          <w:ilvl w:val="0"/>
          <w:numId w:val="4"/>
        </w:numPr>
        <w:autoSpaceDE w:val="0"/>
        <w:autoSpaceDN w:val="0"/>
        <w:adjustRightInd w:val="0"/>
        <w:spacing w:after="200" w:line="276" w:lineRule="auto"/>
        <w:contextualSpacing/>
        <w:rPr>
          <w:rFonts w:cs="Arial"/>
          <w:color w:val="000000"/>
        </w:rPr>
      </w:pPr>
      <w:r w:rsidRPr="00A42BB3">
        <w:rPr>
          <w:rFonts w:cs="Arial"/>
          <w:color w:val="000000"/>
        </w:rPr>
        <w:t>Provides knowledge base leveraging past RFP responses for an efficient response turn around. Manage Win/Loss Analysis program.</w:t>
      </w:r>
    </w:p>
    <w:p w14:paraId="5D0D99E6" w14:textId="77777777" w:rsidR="00A42BB3" w:rsidRPr="00A42BB3" w:rsidRDefault="00A42BB3" w:rsidP="00A42BB3">
      <w:pPr>
        <w:numPr>
          <w:ilvl w:val="0"/>
          <w:numId w:val="4"/>
        </w:numPr>
        <w:spacing w:after="200" w:line="276" w:lineRule="auto"/>
        <w:contextualSpacing/>
      </w:pPr>
      <w:r w:rsidRPr="00A42BB3">
        <w:t>Help</w:t>
      </w:r>
      <w:r>
        <w:t>s</w:t>
      </w:r>
      <w:r w:rsidRPr="00A42BB3">
        <w:t xml:space="preserve"> manage CRM database to help clean data &amp; uncover new opportunities.</w:t>
      </w:r>
    </w:p>
    <w:p w14:paraId="5D0D99E8" w14:textId="77777777" w:rsidR="00A42BB3" w:rsidRPr="00A42BB3" w:rsidRDefault="00A42BB3" w:rsidP="00A42BB3">
      <w:pPr>
        <w:numPr>
          <w:ilvl w:val="0"/>
          <w:numId w:val="4"/>
        </w:numPr>
        <w:spacing w:after="200" w:line="276" w:lineRule="auto"/>
        <w:contextualSpacing/>
      </w:pPr>
      <w:r>
        <w:t>Utilizes</w:t>
      </w:r>
      <w:r w:rsidRPr="00A42BB3">
        <w:t xml:space="preserve"> budget templates, contact</w:t>
      </w:r>
      <w:r>
        <w:t>s</w:t>
      </w:r>
      <w:r w:rsidRPr="00A42BB3">
        <w:t xml:space="preserve"> vendors, creat</w:t>
      </w:r>
      <w:r>
        <w:t>es spreadsheets, organizes</w:t>
      </w:r>
      <w:r w:rsidRPr="00A42BB3">
        <w:t xml:space="preserve"> solutions and alternates in a compelling document</w:t>
      </w:r>
      <w:r>
        <w:t>.</w:t>
      </w:r>
    </w:p>
    <w:p w14:paraId="5D0D99E9" w14:textId="77777777" w:rsidR="00A42BB3" w:rsidRPr="00A42BB3" w:rsidRDefault="00A42BB3" w:rsidP="00A42BB3">
      <w:pPr>
        <w:numPr>
          <w:ilvl w:val="0"/>
          <w:numId w:val="4"/>
        </w:numPr>
        <w:autoSpaceDE w:val="0"/>
        <w:autoSpaceDN w:val="0"/>
        <w:adjustRightInd w:val="0"/>
        <w:spacing w:after="200" w:line="276" w:lineRule="auto"/>
        <w:contextualSpacing/>
        <w:rPr>
          <w:rFonts w:cs="Arial"/>
          <w:color w:val="000000"/>
        </w:rPr>
      </w:pPr>
      <w:r w:rsidRPr="00A42BB3">
        <w:t>Track</w:t>
      </w:r>
      <w:r>
        <w:t>s</w:t>
      </w:r>
      <w:r w:rsidRPr="00A42BB3">
        <w:t xml:space="preserve"> and manage</w:t>
      </w:r>
      <w:r>
        <w:t>s</w:t>
      </w:r>
      <w:r w:rsidRPr="00A42BB3">
        <w:t xml:space="preserve"> hours against bid response in support of project compensation</w:t>
      </w:r>
      <w:r>
        <w:t>.</w:t>
      </w:r>
      <w:r w:rsidRPr="00A42BB3">
        <w:rPr>
          <w:rFonts w:cs="Arial"/>
          <w:color w:val="000000"/>
        </w:rPr>
        <w:t xml:space="preserve"> </w:t>
      </w:r>
    </w:p>
    <w:p w14:paraId="5D0D99EA" w14:textId="77777777" w:rsidR="00A42BB3" w:rsidRPr="00A42BB3" w:rsidRDefault="00A42BB3" w:rsidP="00A42BB3">
      <w:pPr>
        <w:numPr>
          <w:ilvl w:val="0"/>
          <w:numId w:val="4"/>
        </w:numPr>
        <w:autoSpaceDE w:val="0"/>
        <w:autoSpaceDN w:val="0"/>
        <w:adjustRightInd w:val="0"/>
        <w:spacing w:after="200" w:line="276" w:lineRule="auto"/>
        <w:contextualSpacing/>
        <w:rPr>
          <w:rFonts w:cs="Arial"/>
          <w:color w:val="000000"/>
        </w:rPr>
      </w:pPr>
      <w:r w:rsidRPr="00A42BB3">
        <w:rPr>
          <w:rFonts w:cs="Arial"/>
          <w:color w:val="000000"/>
        </w:rPr>
        <w:t>Performs other duties or special projects as assigned.</w:t>
      </w:r>
    </w:p>
    <w:p w14:paraId="5D0D99EB" w14:textId="77777777" w:rsidR="006E26A0" w:rsidRDefault="006E26A0" w:rsidP="009A7719">
      <w:pPr>
        <w:autoSpaceDE w:val="0"/>
        <w:autoSpaceDN w:val="0"/>
        <w:adjustRightInd w:val="0"/>
        <w:rPr>
          <w:rFonts w:cs="Arial"/>
          <w:b/>
          <w:bCs/>
          <w:color w:val="000000"/>
        </w:rPr>
      </w:pPr>
    </w:p>
    <w:p w14:paraId="5D0D99EC" w14:textId="77777777" w:rsidR="009A7719" w:rsidRPr="009A7719" w:rsidRDefault="009A7719" w:rsidP="009A7719">
      <w:pPr>
        <w:autoSpaceDE w:val="0"/>
        <w:autoSpaceDN w:val="0"/>
        <w:adjustRightInd w:val="0"/>
        <w:rPr>
          <w:rFonts w:cs="Arial"/>
          <w:color w:val="000000"/>
          <w:u w:val="single"/>
        </w:rPr>
      </w:pPr>
      <w:r w:rsidRPr="009A7719">
        <w:rPr>
          <w:rFonts w:cs="Arial"/>
          <w:b/>
          <w:bCs/>
          <w:color w:val="000000"/>
        </w:rPr>
        <w:t>SUPERVISORY RESPONSIBILITIES</w:t>
      </w:r>
      <w:r w:rsidRPr="009A7719">
        <w:rPr>
          <w:rFonts w:cs="Arial"/>
          <w:color w:val="000000"/>
          <w:u w:val="single"/>
        </w:rPr>
        <w:t xml:space="preserve"> </w:t>
      </w:r>
    </w:p>
    <w:p w14:paraId="5D0D99ED" w14:textId="77777777" w:rsidR="009A7719" w:rsidRPr="009A7719" w:rsidRDefault="009A7719" w:rsidP="009A7719">
      <w:pPr>
        <w:autoSpaceDE w:val="0"/>
        <w:autoSpaceDN w:val="0"/>
        <w:adjustRightInd w:val="0"/>
        <w:rPr>
          <w:rFonts w:cs="Arial"/>
          <w:color w:val="000000"/>
        </w:rPr>
      </w:pPr>
      <w:r w:rsidRPr="009A7719">
        <w:rPr>
          <w:rFonts w:cs="Arial"/>
          <w:color w:val="000000"/>
        </w:rPr>
        <w:t>This position has no supervisory responsibilities.</w:t>
      </w:r>
    </w:p>
    <w:p w14:paraId="5D0D99EE" w14:textId="77777777" w:rsidR="009A7719" w:rsidRPr="009A7719" w:rsidRDefault="009A7719" w:rsidP="009A7719">
      <w:pPr>
        <w:autoSpaceDE w:val="0"/>
        <w:autoSpaceDN w:val="0"/>
        <w:adjustRightInd w:val="0"/>
        <w:rPr>
          <w:rFonts w:cs="Arial"/>
          <w:color w:val="000000"/>
        </w:rPr>
      </w:pPr>
    </w:p>
    <w:p w14:paraId="5D0D99EF" w14:textId="77777777" w:rsidR="009A7719" w:rsidRPr="009A7719" w:rsidRDefault="009A7719" w:rsidP="009A7719">
      <w:pPr>
        <w:autoSpaceDE w:val="0"/>
        <w:autoSpaceDN w:val="0"/>
        <w:adjustRightInd w:val="0"/>
        <w:rPr>
          <w:rFonts w:cs="Arial"/>
          <w:color w:val="000000"/>
        </w:rPr>
      </w:pPr>
      <w:r w:rsidRPr="009A7719">
        <w:rPr>
          <w:rFonts w:cs="Arial"/>
          <w:b/>
          <w:bCs/>
          <w:color w:val="000000"/>
        </w:rPr>
        <w:t xml:space="preserve">EDUCATION </w:t>
      </w:r>
      <w:r w:rsidRPr="00A17380">
        <w:rPr>
          <w:rFonts w:cs="Arial"/>
          <w:b/>
          <w:bCs/>
          <w:noProof/>
          <w:color w:val="000000"/>
        </w:rPr>
        <w:t>and/or</w:t>
      </w:r>
      <w:r w:rsidRPr="009A7719">
        <w:rPr>
          <w:rFonts w:cs="Arial"/>
          <w:b/>
          <w:bCs/>
          <w:color w:val="000000"/>
        </w:rPr>
        <w:t xml:space="preserve"> EXPERIENCE</w:t>
      </w:r>
      <w:r w:rsidRPr="009A7719">
        <w:rPr>
          <w:rFonts w:cs="Arial"/>
          <w:color w:val="000000"/>
        </w:rPr>
        <w:t xml:space="preserve"> </w:t>
      </w:r>
    </w:p>
    <w:p w14:paraId="5D0D99F4" w14:textId="56566647" w:rsidR="00674A49" w:rsidRPr="009A7719" w:rsidRDefault="009A7719" w:rsidP="00674A49">
      <w:pPr>
        <w:autoSpaceDE w:val="0"/>
        <w:autoSpaceDN w:val="0"/>
        <w:adjustRightInd w:val="0"/>
        <w:rPr>
          <w:rFonts w:cs="Arial"/>
          <w:color w:val="000000"/>
        </w:rPr>
      </w:pPr>
      <w:r w:rsidRPr="009A7719">
        <w:rPr>
          <w:rFonts w:cs="Arial"/>
          <w:color w:val="000000"/>
        </w:rPr>
        <w:t xml:space="preserve">Requires a high school diploma or GED plus </w:t>
      </w:r>
      <w:proofErr w:type="gramStart"/>
      <w:r w:rsidRPr="009A7719">
        <w:rPr>
          <w:rFonts w:cs="Arial"/>
          <w:color w:val="000000"/>
        </w:rPr>
        <w:t>Bachelor</w:t>
      </w:r>
      <w:r w:rsidR="0044352A">
        <w:rPr>
          <w:rFonts w:cs="Arial"/>
          <w:color w:val="000000"/>
        </w:rPr>
        <w:t>’</w:t>
      </w:r>
      <w:r w:rsidRPr="009A7719">
        <w:rPr>
          <w:rFonts w:cs="Arial"/>
          <w:color w:val="000000"/>
        </w:rPr>
        <w:t>s</w:t>
      </w:r>
      <w:proofErr w:type="gramEnd"/>
      <w:r w:rsidR="0044352A">
        <w:rPr>
          <w:rFonts w:cs="Arial"/>
          <w:color w:val="000000"/>
        </w:rPr>
        <w:t xml:space="preserve"> d</w:t>
      </w:r>
      <w:r w:rsidRPr="009A7719">
        <w:rPr>
          <w:rFonts w:cs="Arial"/>
          <w:color w:val="000000"/>
        </w:rPr>
        <w:t xml:space="preserve">egree and at least </w:t>
      </w:r>
      <w:r w:rsidRPr="00A17380">
        <w:rPr>
          <w:rFonts w:cs="Arial"/>
          <w:noProof/>
          <w:color w:val="000000"/>
        </w:rPr>
        <w:t>5</w:t>
      </w:r>
      <w:r w:rsidRPr="009A7719">
        <w:rPr>
          <w:rFonts w:cs="Arial"/>
          <w:color w:val="000000"/>
        </w:rPr>
        <w:t xml:space="preserve"> years of related experience;</w:t>
      </w:r>
      <w:r w:rsidRPr="009A7719">
        <w:rPr>
          <w:rFonts w:cs="Arial"/>
          <w:b/>
          <w:bCs/>
          <w:color w:val="000000"/>
        </w:rPr>
        <w:t xml:space="preserve"> </w:t>
      </w:r>
      <w:r w:rsidRPr="009A7719">
        <w:rPr>
          <w:rFonts w:cs="Arial"/>
          <w:color w:val="000000"/>
        </w:rPr>
        <w:t>or equivalent combination of education and experience.</w:t>
      </w:r>
      <w:r w:rsidR="006B1B66">
        <w:rPr>
          <w:rFonts w:cs="Arial"/>
          <w:color w:val="000000"/>
        </w:rPr>
        <w:t xml:space="preserve"> </w:t>
      </w:r>
      <w:r w:rsidRPr="009A7719">
        <w:rPr>
          <w:rFonts w:cs="Arial"/>
          <w:color w:val="000000"/>
        </w:rPr>
        <w:t xml:space="preserve">Familiar with a variety of the field's concepts, practices, and procedures. Relies on experience and judgment to plan and accomplish goals. </w:t>
      </w:r>
      <w:r w:rsidRPr="00A17380">
        <w:rPr>
          <w:rFonts w:cs="Arial"/>
          <w:noProof/>
          <w:color w:val="000000"/>
        </w:rPr>
        <w:t>Performs a variety of tasks.</w:t>
      </w:r>
      <w:r w:rsidRPr="009A7719">
        <w:rPr>
          <w:rFonts w:cs="Arial"/>
          <w:color w:val="000000"/>
        </w:rPr>
        <w:t xml:space="preserve"> May lead, train and direct the work of others. A wide degree of creativity and latitude is expected. </w:t>
      </w:r>
      <w:r w:rsidR="005C19D9">
        <w:rPr>
          <w:rFonts w:cs="Arial"/>
          <w:color w:val="000000"/>
        </w:rPr>
        <w:t>High level of expertise in</w:t>
      </w:r>
      <w:r w:rsidR="00674A49" w:rsidRPr="009A7719">
        <w:rPr>
          <w:rFonts w:cs="Arial"/>
          <w:color w:val="000000"/>
        </w:rPr>
        <w:t xml:space="preserve"> </w:t>
      </w:r>
      <w:r w:rsidR="005C19D9">
        <w:t xml:space="preserve">Adobe Creative Suite; </w:t>
      </w:r>
      <w:r w:rsidR="00BA1880">
        <w:t>InDesign</w:t>
      </w:r>
      <w:r w:rsidR="005C19D9">
        <w:t xml:space="preserve">, Photoshop, Acrobat and Illustrator as well as </w:t>
      </w:r>
      <w:r w:rsidR="00674A49">
        <w:rPr>
          <w:rFonts w:cs="Arial"/>
          <w:color w:val="000000"/>
        </w:rPr>
        <w:t>Microsoft Office Suite</w:t>
      </w:r>
      <w:r w:rsidR="005C19D9">
        <w:rPr>
          <w:rFonts w:cs="Arial"/>
          <w:color w:val="000000"/>
        </w:rPr>
        <w:t xml:space="preserve">; PowerPoint, Excel and Word. Sketch Up, Revit, CET, 3D Studio Max a plus. </w:t>
      </w:r>
    </w:p>
    <w:p w14:paraId="5D0D99F5" w14:textId="77777777" w:rsidR="009A7719" w:rsidRDefault="009A7719" w:rsidP="009A7719">
      <w:pPr>
        <w:autoSpaceDE w:val="0"/>
        <w:autoSpaceDN w:val="0"/>
        <w:adjustRightInd w:val="0"/>
        <w:rPr>
          <w:rFonts w:cs="Arial"/>
          <w:color w:val="000000"/>
        </w:rPr>
      </w:pPr>
    </w:p>
    <w:p w14:paraId="5D0D99F6" w14:textId="77777777" w:rsidR="009A7719" w:rsidRPr="009A7719" w:rsidRDefault="009A7719" w:rsidP="009A7719">
      <w:pPr>
        <w:autoSpaceDE w:val="0"/>
        <w:autoSpaceDN w:val="0"/>
        <w:adjustRightInd w:val="0"/>
        <w:rPr>
          <w:rFonts w:cs="Arial"/>
          <w:color w:val="000000"/>
        </w:rPr>
      </w:pPr>
      <w:proofErr w:type="gramStart"/>
      <w:r w:rsidRPr="009A7719">
        <w:rPr>
          <w:rFonts w:cs="Arial"/>
          <w:b/>
          <w:bCs/>
          <w:color w:val="000000"/>
        </w:rPr>
        <w:t xml:space="preserve">QUALIFICATIONS  </w:t>
      </w:r>
      <w:r w:rsidRPr="009A7719">
        <w:rPr>
          <w:rFonts w:cs="Arial"/>
          <w:i/>
          <w:iCs/>
          <w:color w:val="000000"/>
        </w:rPr>
        <w:t>To</w:t>
      </w:r>
      <w:proofErr w:type="gramEnd"/>
      <w:r w:rsidRPr="009A7719">
        <w:rPr>
          <w:rFonts w:cs="Arial"/>
          <w:i/>
          <w:iCs/>
          <w:color w:val="000000"/>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r w:rsidRPr="009A7719">
        <w:rPr>
          <w:rFonts w:cs="Arial"/>
          <w:color w:val="000000"/>
        </w:rPr>
        <w:t>.</w:t>
      </w:r>
    </w:p>
    <w:p w14:paraId="5D0D99F7" w14:textId="77777777" w:rsidR="009A7719" w:rsidRPr="009A7719" w:rsidRDefault="009A7719" w:rsidP="009A7719">
      <w:pPr>
        <w:autoSpaceDE w:val="0"/>
        <w:autoSpaceDN w:val="0"/>
        <w:adjustRightInd w:val="0"/>
        <w:rPr>
          <w:rFonts w:cs="Arial"/>
          <w:color w:val="000000"/>
        </w:rPr>
      </w:pPr>
    </w:p>
    <w:p w14:paraId="5D0D99F8" w14:textId="77777777" w:rsidR="009A7719" w:rsidRPr="009A7719" w:rsidRDefault="009A7719" w:rsidP="009A7719">
      <w:pPr>
        <w:autoSpaceDE w:val="0"/>
        <w:autoSpaceDN w:val="0"/>
        <w:adjustRightInd w:val="0"/>
        <w:rPr>
          <w:rFonts w:cs="Arial"/>
          <w:color w:val="000000"/>
        </w:rPr>
      </w:pPr>
      <w:r w:rsidRPr="009A7719">
        <w:rPr>
          <w:rFonts w:cs="Arial"/>
          <w:b/>
          <w:bCs/>
          <w:color w:val="000000"/>
        </w:rPr>
        <w:t>LANGUAGE SKILLS</w:t>
      </w:r>
      <w:r w:rsidRPr="009A7719">
        <w:rPr>
          <w:rFonts w:cs="Arial"/>
          <w:color w:val="000000"/>
        </w:rPr>
        <w:t xml:space="preserve"> </w:t>
      </w:r>
    </w:p>
    <w:p w14:paraId="5D0D99F9" w14:textId="77777777" w:rsidR="009A7719" w:rsidRPr="009A7719" w:rsidRDefault="009A7719" w:rsidP="009A7719">
      <w:pPr>
        <w:autoSpaceDE w:val="0"/>
        <w:autoSpaceDN w:val="0"/>
        <w:adjustRightInd w:val="0"/>
        <w:rPr>
          <w:rFonts w:cs="Arial"/>
          <w:color w:val="000000"/>
        </w:rPr>
      </w:pPr>
      <w:r w:rsidRPr="009A7719">
        <w:rPr>
          <w:rFonts w:cs="Arial"/>
          <w:color w:val="000000"/>
        </w:rPr>
        <w:t>Ability to read and interpret documents such as safety rules, operating and maintenance instructions, and procedure manuals written in English.  Ability to write routine reports and correspondence in English.  Ability to identify and pursue missing or incomplete data.  Ability to speak effectively, in English, before small groups of customers or employees of organization.</w:t>
      </w:r>
    </w:p>
    <w:p w14:paraId="5D0D99FA" w14:textId="77777777" w:rsidR="009A7719" w:rsidRPr="009A7719" w:rsidRDefault="009A7719" w:rsidP="009A7719">
      <w:pPr>
        <w:autoSpaceDE w:val="0"/>
        <w:autoSpaceDN w:val="0"/>
        <w:adjustRightInd w:val="0"/>
        <w:rPr>
          <w:rFonts w:cs="Arial"/>
          <w:color w:val="000000"/>
        </w:rPr>
      </w:pPr>
    </w:p>
    <w:p w14:paraId="5D0D99FB" w14:textId="77777777" w:rsidR="009A7719" w:rsidRPr="009A7719" w:rsidRDefault="009A7719" w:rsidP="009A7719">
      <w:pPr>
        <w:autoSpaceDE w:val="0"/>
        <w:autoSpaceDN w:val="0"/>
        <w:adjustRightInd w:val="0"/>
        <w:rPr>
          <w:rFonts w:cs="Arial"/>
          <w:color w:val="000000"/>
        </w:rPr>
      </w:pPr>
      <w:r w:rsidRPr="009A7719">
        <w:rPr>
          <w:rFonts w:cs="Arial"/>
          <w:b/>
          <w:bCs/>
          <w:color w:val="000000"/>
        </w:rPr>
        <w:t>MATHEMATICAL SKILLS</w:t>
      </w:r>
      <w:r w:rsidRPr="009A7719">
        <w:rPr>
          <w:rFonts w:cs="Arial"/>
          <w:color w:val="000000"/>
        </w:rPr>
        <w:t xml:space="preserve"> </w:t>
      </w:r>
    </w:p>
    <w:p w14:paraId="5D0D99FC" w14:textId="77777777" w:rsidR="009A7719" w:rsidRPr="009A7719" w:rsidRDefault="009A7719" w:rsidP="009A7719">
      <w:pPr>
        <w:autoSpaceDE w:val="0"/>
        <w:autoSpaceDN w:val="0"/>
        <w:adjustRightInd w:val="0"/>
        <w:rPr>
          <w:rFonts w:cs="Arial"/>
          <w:color w:val="000000"/>
        </w:rPr>
      </w:pPr>
      <w:r w:rsidRPr="009A7719">
        <w:rPr>
          <w:rFonts w:cs="Arial"/>
          <w:color w:val="000000"/>
        </w:rPr>
        <w:t>Ability to add, subtract, multiply, and divide in all units of measure, using whole numbers, common fractions, and decimals.  Ability to compute rate, ratio, and percent.   High level of accuracy and attention to detail.  Extensive background in use of word processing and database programs.</w:t>
      </w:r>
    </w:p>
    <w:p w14:paraId="5D0D99FD" w14:textId="77777777" w:rsidR="009A7719" w:rsidRPr="009A7719" w:rsidRDefault="009A7719" w:rsidP="009A7719">
      <w:pPr>
        <w:autoSpaceDE w:val="0"/>
        <w:autoSpaceDN w:val="0"/>
        <w:adjustRightInd w:val="0"/>
        <w:rPr>
          <w:rFonts w:cs="Arial"/>
          <w:color w:val="000000"/>
        </w:rPr>
      </w:pPr>
    </w:p>
    <w:p w14:paraId="5D0D99FE" w14:textId="77777777" w:rsidR="009A7719" w:rsidRPr="009A7719" w:rsidRDefault="009A7719" w:rsidP="009A7719">
      <w:pPr>
        <w:autoSpaceDE w:val="0"/>
        <w:autoSpaceDN w:val="0"/>
        <w:adjustRightInd w:val="0"/>
        <w:rPr>
          <w:rFonts w:cs="Arial"/>
          <w:color w:val="000000"/>
        </w:rPr>
      </w:pPr>
      <w:r w:rsidRPr="009A7719">
        <w:rPr>
          <w:rFonts w:cs="Arial"/>
          <w:b/>
          <w:bCs/>
          <w:color w:val="000000"/>
        </w:rPr>
        <w:t>REASONING ABILITY</w:t>
      </w:r>
      <w:r w:rsidRPr="009A7719">
        <w:rPr>
          <w:rFonts w:cs="Arial"/>
          <w:color w:val="000000"/>
        </w:rPr>
        <w:t xml:space="preserve"> </w:t>
      </w:r>
    </w:p>
    <w:p w14:paraId="5D0D99FF" w14:textId="77777777" w:rsidR="009A7719" w:rsidRPr="009A7719" w:rsidRDefault="009A7719" w:rsidP="009A7719">
      <w:pPr>
        <w:autoSpaceDE w:val="0"/>
        <w:autoSpaceDN w:val="0"/>
        <w:adjustRightInd w:val="0"/>
        <w:rPr>
          <w:rFonts w:cs="Arial"/>
          <w:color w:val="000000"/>
        </w:rPr>
      </w:pPr>
      <w:r w:rsidRPr="009A7719">
        <w:rPr>
          <w:rFonts w:cs="Arial"/>
          <w:color w:val="000000"/>
        </w:rPr>
        <w:t>Ability to solve practical problems and deal with a variety of concrete variables in situations where only limited standardization exists. Ability to interpret a variety of instructions furnished in written, oral, diagram, or schedule form.</w:t>
      </w:r>
    </w:p>
    <w:p w14:paraId="5D0D9A00" w14:textId="77777777" w:rsidR="009A7719" w:rsidRPr="009A7719" w:rsidRDefault="009A7719" w:rsidP="009A7719">
      <w:pPr>
        <w:autoSpaceDE w:val="0"/>
        <w:autoSpaceDN w:val="0"/>
        <w:adjustRightInd w:val="0"/>
        <w:rPr>
          <w:rFonts w:cs="Arial"/>
          <w:color w:val="000000"/>
        </w:rPr>
      </w:pPr>
    </w:p>
    <w:p w14:paraId="5D0D9A01" w14:textId="77777777" w:rsidR="009A7719" w:rsidRPr="009A7719" w:rsidRDefault="009A7719" w:rsidP="009A7719">
      <w:pPr>
        <w:autoSpaceDE w:val="0"/>
        <w:autoSpaceDN w:val="0"/>
        <w:adjustRightInd w:val="0"/>
        <w:rPr>
          <w:rFonts w:cs="Arial"/>
          <w:color w:val="000000"/>
        </w:rPr>
      </w:pPr>
      <w:r w:rsidRPr="009A7719">
        <w:rPr>
          <w:rFonts w:cs="Arial"/>
          <w:b/>
          <w:bCs/>
          <w:color w:val="000000"/>
        </w:rPr>
        <w:t>CERTIFICATES, LICENSES, REGISTRATIONS</w:t>
      </w:r>
      <w:r w:rsidRPr="009A7719">
        <w:rPr>
          <w:rFonts w:cs="Arial"/>
          <w:color w:val="000000"/>
        </w:rPr>
        <w:t xml:space="preserve"> </w:t>
      </w:r>
    </w:p>
    <w:p w14:paraId="5D0D9A02" w14:textId="77777777" w:rsidR="009A7719" w:rsidRPr="009A7719" w:rsidRDefault="009A7719" w:rsidP="009A7719">
      <w:pPr>
        <w:autoSpaceDE w:val="0"/>
        <w:autoSpaceDN w:val="0"/>
        <w:adjustRightInd w:val="0"/>
        <w:rPr>
          <w:rFonts w:cs="Arial"/>
          <w:color w:val="000000"/>
        </w:rPr>
      </w:pPr>
      <w:r w:rsidRPr="009A7719">
        <w:rPr>
          <w:rFonts w:cs="Arial"/>
          <w:color w:val="000000"/>
        </w:rPr>
        <w:t>None required.</w:t>
      </w:r>
    </w:p>
    <w:p w14:paraId="5D0D9A03" w14:textId="77777777" w:rsidR="009A7719" w:rsidRPr="009A7719" w:rsidRDefault="009A7719" w:rsidP="009A7719">
      <w:pPr>
        <w:autoSpaceDE w:val="0"/>
        <w:autoSpaceDN w:val="0"/>
        <w:adjustRightInd w:val="0"/>
        <w:rPr>
          <w:rFonts w:cs="Arial"/>
          <w:color w:val="000000"/>
        </w:rPr>
      </w:pPr>
    </w:p>
    <w:p w14:paraId="5D0D9A04" w14:textId="77777777" w:rsidR="009A7719" w:rsidRPr="009A7719" w:rsidRDefault="009A7719" w:rsidP="009A7719">
      <w:pPr>
        <w:autoSpaceDE w:val="0"/>
        <w:autoSpaceDN w:val="0"/>
        <w:adjustRightInd w:val="0"/>
        <w:rPr>
          <w:rFonts w:cs="Arial"/>
          <w:i/>
          <w:iCs/>
          <w:color w:val="000000"/>
        </w:rPr>
      </w:pPr>
      <w:r w:rsidRPr="009A7719">
        <w:rPr>
          <w:rFonts w:cs="Arial"/>
          <w:b/>
          <w:bCs/>
          <w:color w:val="000000"/>
        </w:rPr>
        <w:lastRenderedPageBreak/>
        <w:t xml:space="preserve">PHYSICAL </w:t>
      </w:r>
      <w:proofErr w:type="gramStart"/>
      <w:r w:rsidRPr="009A7719">
        <w:rPr>
          <w:rFonts w:cs="Arial"/>
          <w:b/>
          <w:bCs/>
          <w:color w:val="000000"/>
        </w:rPr>
        <w:t xml:space="preserve">DEMANDS  </w:t>
      </w:r>
      <w:r w:rsidRPr="009A7719">
        <w:rPr>
          <w:rFonts w:cs="Arial"/>
          <w:i/>
          <w:iCs/>
          <w:color w:val="000000"/>
        </w:rPr>
        <w:t>The</w:t>
      </w:r>
      <w:proofErr w:type="gramEnd"/>
      <w:r w:rsidRPr="009A7719">
        <w:rPr>
          <w:rFonts w:cs="Arial"/>
          <w:i/>
          <w:iCs/>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5D0D9A05" w14:textId="77777777" w:rsidR="009A7719" w:rsidRPr="009A7719" w:rsidRDefault="009A7719" w:rsidP="009A7719">
      <w:pPr>
        <w:autoSpaceDE w:val="0"/>
        <w:autoSpaceDN w:val="0"/>
        <w:adjustRightInd w:val="0"/>
        <w:rPr>
          <w:rFonts w:cs="Arial"/>
          <w:i/>
          <w:iCs/>
          <w:color w:val="000000"/>
        </w:rPr>
      </w:pPr>
    </w:p>
    <w:p w14:paraId="5D0D9A06" w14:textId="77777777" w:rsidR="009A7719" w:rsidRPr="009A7719" w:rsidRDefault="009A7719" w:rsidP="009A7719">
      <w:pPr>
        <w:autoSpaceDE w:val="0"/>
        <w:autoSpaceDN w:val="0"/>
        <w:adjustRightInd w:val="0"/>
        <w:rPr>
          <w:rFonts w:cs="Arial"/>
          <w:color w:val="000000"/>
        </w:rPr>
      </w:pPr>
      <w:r w:rsidRPr="009A7719">
        <w:rPr>
          <w:rFonts w:cs="Arial"/>
          <w:color w:val="000000"/>
        </w:rPr>
        <w:t>While performing the duties of this job, the employee is regularly required to use hands and fingers to operate a computer keyboard, mouse, and telephone keypad; and talk or hear.  The employee frequently is required to stand, walk, sit, and reach with hands and arms.  The employee is occasionally required to stoop, kneel, or crouch.  The employee must occasionally lift and/or move up to 25 pounds.  Specific vision abilities required by this job include close vision, color vision, and ability to adjust focus.</w:t>
      </w:r>
    </w:p>
    <w:p w14:paraId="5D0D9A07" w14:textId="77777777" w:rsidR="009A7719" w:rsidRPr="009A7719" w:rsidRDefault="009A7719" w:rsidP="009A7719">
      <w:pPr>
        <w:autoSpaceDE w:val="0"/>
        <w:autoSpaceDN w:val="0"/>
        <w:adjustRightInd w:val="0"/>
        <w:rPr>
          <w:rFonts w:cs="Arial"/>
          <w:color w:val="000000"/>
        </w:rPr>
      </w:pPr>
    </w:p>
    <w:p w14:paraId="5D0D9A08" w14:textId="77777777" w:rsidR="009A7719" w:rsidRPr="009A7719" w:rsidRDefault="009A7719" w:rsidP="009A7719">
      <w:pPr>
        <w:autoSpaceDE w:val="0"/>
        <w:autoSpaceDN w:val="0"/>
        <w:adjustRightInd w:val="0"/>
        <w:rPr>
          <w:rFonts w:cs="Arial"/>
          <w:i/>
          <w:iCs/>
          <w:color w:val="000000"/>
        </w:rPr>
      </w:pPr>
      <w:r w:rsidRPr="009A7719">
        <w:rPr>
          <w:rFonts w:cs="Arial"/>
          <w:b/>
          <w:bCs/>
          <w:color w:val="000000"/>
        </w:rPr>
        <w:t xml:space="preserve">WORK </w:t>
      </w:r>
      <w:proofErr w:type="gramStart"/>
      <w:r w:rsidRPr="009A7719">
        <w:rPr>
          <w:rFonts w:cs="Arial"/>
          <w:b/>
          <w:bCs/>
          <w:color w:val="000000"/>
        </w:rPr>
        <w:t xml:space="preserve">ENVIRONMENT  </w:t>
      </w:r>
      <w:r w:rsidRPr="009A7719">
        <w:rPr>
          <w:rFonts w:cs="Arial"/>
          <w:i/>
          <w:iCs/>
          <w:color w:val="000000"/>
        </w:rPr>
        <w:t>The</w:t>
      </w:r>
      <w:proofErr w:type="gramEnd"/>
      <w:r w:rsidRPr="009A7719">
        <w:rPr>
          <w:rFonts w:cs="Arial"/>
          <w:i/>
          <w:iCs/>
          <w:color w:val="000000"/>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5D0D9A09" w14:textId="77777777" w:rsidR="009A7719" w:rsidRPr="009A7719" w:rsidRDefault="009A7719" w:rsidP="009A7719">
      <w:pPr>
        <w:autoSpaceDE w:val="0"/>
        <w:autoSpaceDN w:val="0"/>
        <w:adjustRightInd w:val="0"/>
        <w:rPr>
          <w:rFonts w:cs="Arial"/>
          <w:i/>
          <w:iCs/>
          <w:color w:val="000000"/>
        </w:rPr>
      </w:pPr>
    </w:p>
    <w:p w14:paraId="5D0D9A0A" w14:textId="72E445D4" w:rsidR="009A7719" w:rsidRDefault="009A7719" w:rsidP="009A7719">
      <w:pPr>
        <w:autoSpaceDE w:val="0"/>
        <w:autoSpaceDN w:val="0"/>
        <w:adjustRightInd w:val="0"/>
        <w:rPr>
          <w:rFonts w:cs="Arial"/>
          <w:color w:val="000000"/>
        </w:rPr>
      </w:pPr>
      <w:r w:rsidRPr="009A7719">
        <w:rPr>
          <w:rFonts w:cs="Arial"/>
          <w:color w:val="000000"/>
        </w:rPr>
        <w:t>The noise level in the work environment is usually moderate.</w:t>
      </w:r>
    </w:p>
    <w:p w14:paraId="3A57D4B8" w14:textId="568876AD" w:rsidR="00F51CFB" w:rsidRDefault="00F51CFB" w:rsidP="009A7719">
      <w:pPr>
        <w:autoSpaceDE w:val="0"/>
        <w:autoSpaceDN w:val="0"/>
        <w:adjustRightInd w:val="0"/>
        <w:rPr>
          <w:rFonts w:cs="Arial"/>
          <w:color w:val="000000"/>
        </w:rPr>
      </w:pPr>
    </w:p>
    <w:p w14:paraId="75B85087" w14:textId="77777777" w:rsidR="00F51CFB" w:rsidRPr="009A7719" w:rsidRDefault="00F51CFB" w:rsidP="00F51CFB">
      <w:pPr>
        <w:autoSpaceDE w:val="0"/>
        <w:autoSpaceDN w:val="0"/>
        <w:adjustRightInd w:val="0"/>
        <w:rPr>
          <w:rFonts w:cs="Arial"/>
          <w:color w:val="000000"/>
        </w:rPr>
      </w:pPr>
      <w:r w:rsidRPr="00C05E27">
        <w:rPr>
          <w:rFonts w:cs="Arial"/>
          <w:color w:val="000000"/>
        </w:rPr>
        <w:t>Equal Opportunity Employer–minorities/females/veterans/individuals with disabilities/sexual orientation/gender identity.</w:t>
      </w:r>
    </w:p>
    <w:p w14:paraId="4C3DB0E6" w14:textId="77777777" w:rsidR="00F51CFB" w:rsidRPr="009A7719" w:rsidRDefault="00F51CFB" w:rsidP="009A7719">
      <w:pPr>
        <w:autoSpaceDE w:val="0"/>
        <w:autoSpaceDN w:val="0"/>
        <w:adjustRightInd w:val="0"/>
        <w:rPr>
          <w:rFonts w:cs="Arial"/>
          <w:color w:val="000000"/>
        </w:rPr>
      </w:pPr>
      <w:bookmarkStart w:id="0" w:name="_GoBack"/>
      <w:bookmarkEnd w:id="0"/>
    </w:p>
    <w:p w14:paraId="5D0D9A0B" w14:textId="77777777" w:rsidR="009A7719" w:rsidRPr="00951AA7" w:rsidRDefault="009A7719" w:rsidP="009A7719"/>
    <w:p w14:paraId="5D0D9A0C" w14:textId="77777777" w:rsidR="006C324F" w:rsidRPr="005D3F0C" w:rsidRDefault="006C324F" w:rsidP="009A7719">
      <w:pPr>
        <w:autoSpaceDE w:val="0"/>
        <w:autoSpaceDN w:val="0"/>
        <w:adjustRightInd w:val="0"/>
        <w:rPr>
          <w:rFonts w:cs="Arial"/>
        </w:rPr>
      </w:pPr>
    </w:p>
    <w:sectPr w:rsidR="006C324F" w:rsidRPr="005D3F0C" w:rsidSect="003B5F93">
      <w:headerReference w:type="default" r:id="rId10"/>
      <w:footerReference w:type="default" r:id="rId11"/>
      <w:headerReference w:type="first" r:id="rId12"/>
      <w:pgSz w:w="12240" w:h="15840"/>
      <w:pgMar w:top="645" w:right="1080" w:bottom="1440" w:left="1080" w:header="720" w:footer="27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A1AA8" w14:textId="77777777" w:rsidR="00CA4747" w:rsidRDefault="00CA4747" w:rsidP="00683C15">
      <w:r>
        <w:separator/>
      </w:r>
    </w:p>
  </w:endnote>
  <w:endnote w:type="continuationSeparator" w:id="0">
    <w:p w14:paraId="46249C97" w14:textId="77777777" w:rsidR="00CA4747" w:rsidRDefault="00CA4747"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D9A12" w14:textId="77777777"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316C9" w14:textId="77777777" w:rsidR="00CA4747" w:rsidRDefault="00CA4747" w:rsidP="00683C15">
      <w:r>
        <w:separator/>
      </w:r>
    </w:p>
  </w:footnote>
  <w:footnote w:type="continuationSeparator" w:id="0">
    <w:p w14:paraId="49FCB266" w14:textId="77777777" w:rsidR="00CA4747" w:rsidRDefault="00CA4747"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D9A11" w14:textId="77777777"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D9A13" w14:textId="77777777" w:rsidR="003B5F93" w:rsidRDefault="003B5F93">
    <w:pPr>
      <w:pStyle w:val="Header"/>
    </w:pPr>
    <w:r>
      <w:rPr>
        <w:noProof/>
      </w:rPr>
      <w:drawing>
        <wp:inline distT="0" distB="0" distL="0" distR="0" wp14:anchorId="5D0D9A14" wp14:editId="5D0D9A15">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B25255"/>
    <w:multiLevelType w:val="hybridMultilevel"/>
    <w:tmpl w:val="6D607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DSwsDQxMDa1NDc0MLBQ0lEKTi0uzszPAykwqgUAKtWaqSwAAAA="/>
  </w:docVars>
  <w:rsids>
    <w:rsidRoot w:val="00683C15"/>
    <w:rsid w:val="000B7D9F"/>
    <w:rsid w:val="00176CEC"/>
    <w:rsid w:val="003B5F93"/>
    <w:rsid w:val="004312AF"/>
    <w:rsid w:val="0044352A"/>
    <w:rsid w:val="00533AB5"/>
    <w:rsid w:val="005377E8"/>
    <w:rsid w:val="005C19D9"/>
    <w:rsid w:val="005D3F0C"/>
    <w:rsid w:val="00674A49"/>
    <w:rsid w:val="00683C15"/>
    <w:rsid w:val="006B1B66"/>
    <w:rsid w:val="006C324F"/>
    <w:rsid w:val="006E1B72"/>
    <w:rsid w:val="006E26A0"/>
    <w:rsid w:val="007624C4"/>
    <w:rsid w:val="008A15D1"/>
    <w:rsid w:val="008D7864"/>
    <w:rsid w:val="009243B6"/>
    <w:rsid w:val="009335A6"/>
    <w:rsid w:val="009A1DD5"/>
    <w:rsid w:val="009A7719"/>
    <w:rsid w:val="00A17380"/>
    <w:rsid w:val="00A42BB3"/>
    <w:rsid w:val="00B10D03"/>
    <w:rsid w:val="00BA1880"/>
    <w:rsid w:val="00BA35B1"/>
    <w:rsid w:val="00BF06DA"/>
    <w:rsid w:val="00CA4747"/>
    <w:rsid w:val="00CA614C"/>
    <w:rsid w:val="00DB7DE1"/>
    <w:rsid w:val="00E94E83"/>
    <w:rsid w:val="00F175C0"/>
    <w:rsid w:val="00F51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0D99B8"/>
  <w15:docId w15:val="{EA318A7A-234A-460F-ACA0-2A5CD0872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C4574240DC0F4FB56FFFFCB6C7B196" ma:contentTypeVersion="7" ma:contentTypeDescription="Create a new document." ma:contentTypeScope="" ma:versionID="f9c8e47fff897e32295395dc23862c93">
  <xsd:schema xmlns:xsd="http://www.w3.org/2001/XMLSchema" xmlns:xs="http://www.w3.org/2001/XMLSchema" xmlns:p="http://schemas.microsoft.com/office/2006/metadata/properties" xmlns:ns2="d0c0f175-8c37-4a34-b1d2-8b491d9d1867" xmlns:ns3="bea4cfdf-16d9-4dba-92ec-15d9806ad1bf" targetNamespace="http://schemas.microsoft.com/office/2006/metadata/properties" ma:root="true" ma:fieldsID="94a07fe751487d2aeb9a3adafe7df68b" ns2:_="" ns3:_="">
    <xsd:import namespace="d0c0f175-8c37-4a34-b1d2-8b491d9d1867"/>
    <xsd:import namespace="bea4cfdf-16d9-4dba-92ec-15d9806ad1bf"/>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2:Reference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c0f175-8c37-4a34-b1d2-8b491d9d18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Reference_x0020_Type" ma:index="14" nillable="true" ma:displayName="Reference Type" ma:format="Dropdown" ma:internalName="Reference_x0020_Type">
      <xsd:simpleType>
        <xsd:restriction base="dms:Choice">
          <xsd:enumeration value="Audio-Visual"/>
          <xsd:enumeration value="AutoCAD"/>
          <xsd:enumeration value="AX"/>
          <xsd:enumeration value="Cap"/>
          <xsd:enumeration value="CRM"/>
          <xsd:enumeration value="Dynamics 365"/>
          <xsd:enumeration value="Expensify"/>
          <xsd:enumeration value="Facilities"/>
          <xsd:enumeration value="Fax"/>
          <xsd:enumeration value="Forms"/>
          <xsd:enumeration value="HR"/>
          <xsd:enumeration value="Internet Browser"/>
          <xsd:enumeration value="Lotus Notes"/>
          <xsd:enumeration value="Marketing"/>
          <xsd:enumeration value="Meet-Conference Calls"/>
          <xsd:enumeration value="Outlook"/>
          <xsd:enumeration value="Phones"/>
          <xsd:enumeration value="Print-Copy-Scan"/>
          <xsd:enumeration value="Processes"/>
          <xsd:enumeration value="Reports"/>
          <xsd:enumeration value="Revit"/>
          <xsd:enumeration value="Security"/>
          <xsd:enumeration value="SharePoint"/>
          <xsd:enumeration value="Skype for Business"/>
          <xsd:enumeration value="Technology"/>
          <xsd:enumeration value="VPN-Work Remotely"/>
          <xsd:enumeration value="Windows Yammer"/>
        </xsd:restriction>
      </xsd:simpleType>
    </xsd:element>
  </xsd:schema>
  <xsd:schema xmlns:xsd="http://www.w3.org/2001/XMLSchema" xmlns:xs="http://www.w3.org/2001/XMLSchema" xmlns:dms="http://schemas.microsoft.com/office/2006/documentManagement/types" xmlns:pc="http://schemas.microsoft.com/office/infopath/2007/PartnerControls" targetNamespace="bea4cfdf-16d9-4dba-92ec-15d9806ad1b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_x0020_Type xmlns="d0c0f175-8c37-4a34-b1d2-8b491d9d1867" xsi:nil="true"/>
  </documentManagement>
</p:properties>
</file>

<file path=customXml/itemProps1.xml><?xml version="1.0" encoding="utf-8"?>
<ds:datastoreItem xmlns:ds="http://schemas.openxmlformats.org/officeDocument/2006/customXml" ds:itemID="{016B344A-2E5C-4717-A575-E38EE73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c0f175-8c37-4a34-b1d2-8b491d9d1867"/>
    <ds:schemaRef ds:uri="bea4cfdf-16d9-4dba-92ec-15d9806ad1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86B1BE-CD08-4376-9EBC-E723189A16F8}">
  <ds:schemaRefs>
    <ds:schemaRef ds:uri="http://schemas.microsoft.com/sharepoint/v3/contenttype/forms"/>
  </ds:schemaRefs>
</ds:datastoreItem>
</file>

<file path=customXml/itemProps3.xml><?xml version="1.0" encoding="utf-8"?>
<ds:datastoreItem xmlns:ds="http://schemas.openxmlformats.org/officeDocument/2006/customXml" ds:itemID="{05E02728-5EA8-434B-B1FB-C01CE95AC611}">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d0c0f175-8c37-4a34-b1d2-8b491d9d1867"/>
    <ds:schemaRef ds:uri="bea4cfdf-16d9-4dba-92ec-15d9806ad1b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64</Words>
  <Characters>5497</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Knowles</dc:creator>
  <cp:lastModifiedBy>Emily Hinerman</cp:lastModifiedBy>
  <cp:revision>2</cp:revision>
  <dcterms:created xsi:type="dcterms:W3CDTF">2019-05-01T16:33:00Z</dcterms:created>
  <dcterms:modified xsi:type="dcterms:W3CDTF">2019-05-0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4574240DC0F4FB56FFFFCB6C7B196</vt:lpwstr>
  </property>
</Properties>
</file>